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24176" w14:textId="77777777" w:rsidR="002D49CC" w:rsidRPr="007D2895" w:rsidRDefault="002D49CC" w:rsidP="002D49CC">
      <w:pPr>
        <w:jc w:val="center"/>
        <w:rPr>
          <w:rFonts w:ascii="Verdana" w:hAnsi="Verdana"/>
          <w:b/>
          <w:sz w:val="22"/>
          <w:szCs w:val="22"/>
          <w:lang w:val="bg-BG"/>
        </w:rPr>
      </w:pPr>
      <w:r w:rsidRPr="007D2895">
        <w:rPr>
          <w:rFonts w:ascii="Verdana" w:hAnsi="Verdana"/>
          <w:b/>
          <w:sz w:val="22"/>
          <w:szCs w:val="22"/>
          <w:lang w:val="bg-BG"/>
        </w:rPr>
        <w:t>МОТИВАЦИО</w:t>
      </w:r>
      <w:bookmarkStart w:id="0" w:name="_GoBack"/>
      <w:bookmarkEnd w:id="0"/>
      <w:r w:rsidRPr="007D2895">
        <w:rPr>
          <w:rFonts w:ascii="Verdana" w:hAnsi="Verdana"/>
          <w:b/>
          <w:sz w:val="22"/>
          <w:szCs w:val="22"/>
          <w:lang w:val="bg-BG"/>
        </w:rPr>
        <w:t>НЕН ПРОФИЛ</w:t>
      </w:r>
    </w:p>
    <w:p w14:paraId="31C628B4" w14:textId="77777777" w:rsidR="002D49CC" w:rsidRPr="007D2895" w:rsidRDefault="002D49CC">
      <w:pPr>
        <w:rPr>
          <w:rFonts w:ascii="Verdana" w:hAnsi="Verdana"/>
          <w:sz w:val="22"/>
          <w:szCs w:val="22"/>
          <w:lang w:val="bg-BG"/>
        </w:rPr>
      </w:pPr>
    </w:p>
    <w:p w14:paraId="1A145D41" w14:textId="5DDFD295" w:rsidR="0097362A" w:rsidRPr="007D2895" w:rsidRDefault="002D49CC" w:rsidP="002D49CC">
      <w:pPr>
        <w:spacing w:line="360" w:lineRule="auto"/>
        <w:rPr>
          <w:rFonts w:ascii="Verdana" w:hAnsi="Verdana"/>
          <w:sz w:val="22"/>
          <w:szCs w:val="22"/>
          <w:lang w:val="bg-BG"/>
        </w:rPr>
      </w:pPr>
      <w:r w:rsidRPr="007D2895">
        <w:rPr>
          <w:rFonts w:ascii="Verdana" w:hAnsi="Verdana"/>
          <w:sz w:val="22"/>
          <w:szCs w:val="22"/>
          <w:lang w:val="bg-BG"/>
        </w:rPr>
        <w:t>В колона</w:t>
      </w:r>
      <w:r w:rsidRPr="007D2895">
        <w:rPr>
          <w:rFonts w:ascii="Verdana" w:hAnsi="Verdana"/>
          <w:b/>
          <w:sz w:val="22"/>
          <w:szCs w:val="22"/>
          <w:lang w:val="bg-BG"/>
        </w:rPr>
        <w:t xml:space="preserve"> А </w:t>
      </w:r>
      <w:r w:rsidRPr="007D2895">
        <w:rPr>
          <w:rFonts w:ascii="Verdana" w:hAnsi="Verdana"/>
          <w:sz w:val="22"/>
          <w:szCs w:val="22"/>
          <w:lang w:val="bg-BG"/>
        </w:rPr>
        <w:t xml:space="preserve">оценете (подредете) по важност за Вас лично факторите, посочени в колона </w:t>
      </w:r>
      <w:r w:rsidRPr="007D2895">
        <w:rPr>
          <w:rFonts w:ascii="Verdana" w:hAnsi="Verdana"/>
          <w:b/>
          <w:sz w:val="22"/>
          <w:szCs w:val="22"/>
          <w:lang w:val="bg-BG"/>
        </w:rPr>
        <w:t>В</w:t>
      </w:r>
      <w:r w:rsidRPr="007D2895">
        <w:rPr>
          <w:rFonts w:ascii="Verdana" w:hAnsi="Verdana"/>
          <w:sz w:val="22"/>
          <w:szCs w:val="22"/>
          <w:lang w:val="bg-BG"/>
        </w:rPr>
        <w:t xml:space="preserve">. </w:t>
      </w:r>
    </w:p>
    <w:p w14:paraId="6E9E8C6C" w14:textId="05BEE35E" w:rsidR="007D2895" w:rsidRPr="007D2895" w:rsidRDefault="007D2895" w:rsidP="002D49CC">
      <w:pPr>
        <w:spacing w:line="360" w:lineRule="auto"/>
        <w:rPr>
          <w:rFonts w:ascii="Verdana" w:hAnsi="Verdana"/>
          <w:sz w:val="22"/>
          <w:szCs w:val="22"/>
          <w:lang w:val="bg-BG"/>
        </w:rPr>
      </w:pPr>
      <w:r w:rsidRPr="007D2895">
        <w:rPr>
          <w:rFonts w:ascii="Verdana" w:hAnsi="Verdana"/>
          <w:sz w:val="22"/>
          <w:szCs w:val="22"/>
          <w:lang w:val="bg-BG"/>
        </w:rPr>
        <w:t>На първо място – 1, поставете най-важния за вас към момента, на 10-то най-малко важния. Всеки фактор трябва да е сам на позиция.</w:t>
      </w:r>
    </w:p>
    <w:p w14:paraId="1A4A549E" w14:textId="25581FEF" w:rsidR="002D49CC" w:rsidRPr="007D2895" w:rsidRDefault="002D49CC" w:rsidP="002D49CC">
      <w:pPr>
        <w:spacing w:line="360" w:lineRule="auto"/>
        <w:rPr>
          <w:rFonts w:ascii="Verdana" w:hAnsi="Verdana"/>
          <w:sz w:val="22"/>
          <w:szCs w:val="22"/>
          <w:lang w:val="bg-BG"/>
        </w:rPr>
      </w:pPr>
      <w:r w:rsidRPr="007D2895">
        <w:rPr>
          <w:rFonts w:ascii="Verdana" w:hAnsi="Verdana"/>
          <w:sz w:val="22"/>
          <w:szCs w:val="22"/>
          <w:lang w:val="bg-BG"/>
        </w:rPr>
        <w:t xml:space="preserve">В дясната страна на таблицата оценете степента на удовлетвореност за Вас </w:t>
      </w:r>
      <w:r w:rsidR="007D2895" w:rsidRPr="007D2895">
        <w:rPr>
          <w:rFonts w:ascii="Verdana" w:hAnsi="Verdana"/>
          <w:sz w:val="22"/>
          <w:szCs w:val="22"/>
          <w:lang w:val="bg-BG"/>
        </w:rPr>
        <w:t xml:space="preserve">лично </w:t>
      </w:r>
      <w:r w:rsidRPr="007D2895">
        <w:rPr>
          <w:rFonts w:ascii="Verdana" w:hAnsi="Verdana"/>
          <w:sz w:val="22"/>
          <w:szCs w:val="22"/>
          <w:lang w:val="bg-BG"/>
        </w:rPr>
        <w:t>от всеки един фактор по отделно.</w:t>
      </w:r>
      <w:r w:rsidR="00600942" w:rsidRPr="007D2895">
        <w:rPr>
          <w:rFonts w:ascii="Verdana" w:hAnsi="Verdana"/>
          <w:sz w:val="22"/>
          <w:szCs w:val="22"/>
          <w:lang w:val="bg-BG"/>
        </w:rPr>
        <w:t xml:space="preserve"> </w:t>
      </w:r>
      <w:r w:rsidRPr="007D2895">
        <w:rPr>
          <w:rFonts w:ascii="Verdana" w:hAnsi="Verdana"/>
          <w:sz w:val="22"/>
          <w:szCs w:val="22"/>
          <w:lang w:val="bg-BG"/>
        </w:rPr>
        <w:t>(1 – изобщо не съм доволен</w:t>
      </w:r>
      <w:r w:rsidR="00A15AB4" w:rsidRPr="007D2895">
        <w:rPr>
          <w:rFonts w:ascii="Verdana" w:hAnsi="Verdana"/>
          <w:sz w:val="22"/>
          <w:szCs w:val="22"/>
          <w:lang w:val="bg-BG"/>
        </w:rPr>
        <w:t>/а</w:t>
      </w:r>
      <w:r w:rsidRPr="007D2895">
        <w:rPr>
          <w:rFonts w:ascii="Verdana" w:hAnsi="Verdana"/>
          <w:sz w:val="22"/>
          <w:szCs w:val="22"/>
          <w:lang w:val="bg-BG"/>
        </w:rPr>
        <w:t>; ...7 – напълно съм доволен</w:t>
      </w:r>
      <w:r w:rsidR="00A15AB4" w:rsidRPr="007D2895">
        <w:rPr>
          <w:rFonts w:ascii="Verdana" w:hAnsi="Verdana"/>
          <w:sz w:val="22"/>
          <w:szCs w:val="22"/>
          <w:lang w:val="bg-BG"/>
        </w:rPr>
        <w:t>/а</w:t>
      </w:r>
      <w:r w:rsidRPr="007D2895">
        <w:rPr>
          <w:rFonts w:ascii="Verdana" w:hAnsi="Verdana"/>
          <w:sz w:val="22"/>
          <w:szCs w:val="22"/>
          <w:lang w:val="bg-BG"/>
        </w:rPr>
        <w:t>)</w:t>
      </w:r>
    </w:p>
    <w:tbl>
      <w:tblPr>
        <w:tblStyle w:val="TableGrid"/>
        <w:tblW w:w="13428" w:type="dxa"/>
        <w:tblLook w:val="01E0" w:firstRow="1" w:lastRow="1" w:firstColumn="1" w:lastColumn="1" w:noHBand="0" w:noVBand="0"/>
      </w:tblPr>
      <w:tblGrid>
        <w:gridCol w:w="984"/>
        <w:gridCol w:w="7404"/>
        <w:gridCol w:w="720"/>
        <w:gridCol w:w="720"/>
        <w:gridCol w:w="720"/>
        <w:gridCol w:w="720"/>
        <w:gridCol w:w="720"/>
        <w:gridCol w:w="720"/>
        <w:gridCol w:w="720"/>
      </w:tblGrid>
      <w:tr w:rsidR="0097362A" w:rsidRPr="007D2895" w14:paraId="118AD9E2" w14:textId="77777777">
        <w:tc>
          <w:tcPr>
            <w:tcW w:w="984" w:type="dxa"/>
          </w:tcPr>
          <w:p w14:paraId="0E86913B" w14:textId="77777777" w:rsidR="0097362A" w:rsidRPr="007D2895" w:rsidRDefault="002D49CC" w:rsidP="002D49CC">
            <w:pPr>
              <w:spacing w:line="360" w:lineRule="auto"/>
              <w:jc w:val="center"/>
              <w:rPr>
                <w:rFonts w:ascii="Verdana" w:hAnsi="Verdana"/>
                <w:b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b/>
                <w:sz w:val="22"/>
                <w:szCs w:val="22"/>
                <w:lang w:val="bg-BG"/>
              </w:rPr>
              <w:t>А</w:t>
            </w:r>
          </w:p>
        </w:tc>
        <w:tc>
          <w:tcPr>
            <w:tcW w:w="7404" w:type="dxa"/>
          </w:tcPr>
          <w:p w14:paraId="5B7E3DD4" w14:textId="77777777" w:rsidR="0097362A" w:rsidRPr="007D2895" w:rsidRDefault="002D49CC" w:rsidP="002D49CC">
            <w:pPr>
              <w:spacing w:line="360" w:lineRule="auto"/>
              <w:jc w:val="center"/>
              <w:rPr>
                <w:rFonts w:ascii="Verdana" w:hAnsi="Verdana"/>
                <w:b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b/>
                <w:sz w:val="22"/>
                <w:szCs w:val="22"/>
                <w:lang w:val="bg-BG"/>
              </w:rPr>
              <w:t>В</w:t>
            </w:r>
          </w:p>
        </w:tc>
        <w:tc>
          <w:tcPr>
            <w:tcW w:w="720" w:type="dxa"/>
          </w:tcPr>
          <w:p w14:paraId="1516CD1A" w14:textId="77777777" w:rsidR="0097362A" w:rsidRPr="007D2895" w:rsidRDefault="0097362A" w:rsidP="002D49CC">
            <w:pPr>
              <w:spacing w:line="360" w:lineRule="auto"/>
              <w:jc w:val="center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1</w:t>
            </w:r>
          </w:p>
        </w:tc>
        <w:tc>
          <w:tcPr>
            <w:tcW w:w="720" w:type="dxa"/>
          </w:tcPr>
          <w:p w14:paraId="26C7252E" w14:textId="77777777" w:rsidR="0097362A" w:rsidRPr="007D2895" w:rsidRDefault="0097362A" w:rsidP="002D49CC">
            <w:pPr>
              <w:spacing w:line="360" w:lineRule="auto"/>
              <w:jc w:val="center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2</w:t>
            </w:r>
          </w:p>
        </w:tc>
        <w:tc>
          <w:tcPr>
            <w:tcW w:w="720" w:type="dxa"/>
          </w:tcPr>
          <w:p w14:paraId="40EA1B2B" w14:textId="77777777" w:rsidR="0097362A" w:rsidRPr="007D2895" w:rsidRDefault="0097362A" w:rsidP="002D49CC">
            <w:pPr>
              <w:spacing w:line="360" w:lineRule="auto"/>
              <w:jc w:val="center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3</w:t>
            </w:r>
          </w:p>
        </w:tc>
        <w:tc>
          <w:tcPr>
            <w:tcW w:w="720" w:type="dxa"/>
          </w:tcPr>
          <w:p w14:paraId="70212912" w14:textId="77777777" w:rsidR="0097362A" w:rsidRPr="007D2895" w:rsidRDefault="0097362A" w:rsidP="002D49CC">
            <w:pPr>
              <w:spacing w:line="360" w:lineRule="auto"/>
              <w:jc w:val="center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4</w:t>
            </w:r>
          </w:p>
        </w:tc>
        <w:tc>
          <w:tcPr>
            <w:tcW w:w="720" w:type="dxa"/>
          </w:tcPr>
          <w:p w14:paraId="43317952" w14:textId="77777777" w:rsidR="0097362A" w:rsidRPr="007D2895" w:rsidRDefault="0097362A" w:rsidP="002D49CC">
            <w:pPr>
              <w:spacing w:line="360" w:lineRule="auto"/>
              <w:jc w:val="center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5</w:t>
            </w:r>
          </w:p>
        </w:tc>
        <w:tc>
          <w:tcPr>
            <w:tcW w:w="720" w:type="dxa"/>
          </w:tcPr>
          <w:p w14:paraId="5C081A46" w14:textId="77777777" w:rsidR="0097362A" w:rsidRPr="007D2895" w:rsidRDefault="0097362A" w:rsidP="002D49CC">
            <w:pPr>
              <w:spacing w:line="360" w:lineRule="auto"/>
              <w:jc w:val="center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6</w:t>
            </w:r>
          </w:p>
        </w:tc>
        <w:tc>
          <w:tcPr>
            <w:tcW w:w="720" w:type="dxa"/>
          </w:tcPr>
          <w:p w14:paraId="3DE4E751" w14:textId="77777777" w:rsidR="0097362A" w:rsidRPr="007D2895" w:rsidRDefault="0097362A" w:rsidP="002D49CC">
            <w:pPr>
              <w:spacing w:line="360" w:lineRule="auto"/>
              <w:jc w:val="center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7</w:t>
            </w:r>
          </w:p>
        </w:tc>
      </w:tr>
      <w:tr w:rsidR="0097362A" w:rsidRPr="007D2895" w14:paraId="0A3EA9C1" w14:textId="77777777">
        <w:tc>
          <w:tcPr>
            <w:tcW w:w="984" w:type="dxa"/>
          </w:tcPr>
          <w:p w14:paraId="16D5633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bookmarkStart w:id="1" w:name="_Hlk516399199"/>
            <w:bookmarkStart w:id="2" w:name="_Hlk516399176"/>
            <w:bookmarkStart w:id="3" w:name="_Hlk519065733"/>
          </w:p>
        </w:tc>
        <w:tc>
          <w:tcPr>
            <w:tcW w:w="7404" w:type="dxa"/>
          </w:tcPr>
          <w:p w14:paraId="134BB343" w14:textId="2CF8F7B0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bookmarkStart w:id="4" w:name="_Hlk519065773"/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Взаимоотношения с колегите</w:t>
            </w:r>
            <w:bookmarkEnd w:id="4"/>
          </w:p>
        </w:tc>
        <w:tc>
          <w:tcPr>
            <w:tcW w:w="720" w:type="dxa"/>
          </w:tcPr>
          <w:p w14:paraId="5A28BDF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80DC35D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730CBDEB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ADED93B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24085D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05ABDE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4332C7E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bookmarkEnd w:id="1"/>
      <w:tr w:rsidR="0097362A" w:rsidRPr="007D2895" w14:paraId="04C34F19" w14:textId="77777777">
        <w:tc>
          <w:tcPr>
            <w:tcW w:w="984" w:type="dxa"/>
          </w:tcPr>
          <w:p w14:paraId="21030BA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0CE21A6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 xml:space="preserve">Възможност за кариера </w:t>
            </w:r>
          </w:p>
        </w:tc>
        <w:tc>
          <w:tcPr>
            <w:tcW w:w="720" w:type="dxa"/>
          </w:tcPr>
          <w:p w14:paraId="591A8427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94CBD9B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012E3A9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2FB4AA01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0EAB983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07DBA591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06B7063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tr w:rsidR="0097362A" w:rsidRPr="007D2895" w14:paraId="434B97F6" w14:textId="77777777">
        <w:tc>
          <w:tcPr>
            <w:tcW w:w="984" w:type="dxa"/>
          </w:tcPr>
          <w:p w14:paraId="53BE3059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42519E0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bookmarkStart w:id="5" w:name="_Hlk519065796"/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Работна заплата</w:t>
            </w:r>
            <w:bookmarkEnd w:id="5"/>
          </w:p>
        </w:tc>
        <w:tc>
          <w:tcPr>
            <w:tcW w:w="720" w:type="dxa"/>
          </w:tcPr>
          <w:p w14:paraId="50272D68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0A05CC98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B86A69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7B160EC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0ADFF97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D71A81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C494E3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tr w:rsidR="0097362A" w:rsidRPr="007D2895" w14:paraId="4AFD9D38" w14:textId="77777777">
        <w:tc>
          <w:tcPr>
            <w:tcW w:w="984" w:type="dxa"/>
          </w:tcPr>
          <w:p w14:paraId="4611806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2876ABB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Възможност за обучение, опит</w:t>
            </w:r>
          </w:p>
        </w:tc>
        <w:tc>
          <w:tcPr>
            <w:tcW w:w="720" w:type="dxa"/>
          </w:tcPr>
          <w:p w14:paraId="6BA6078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5B7AEE6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617C54D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28F8C81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B208E71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5B056376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78C57A9C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tr w:rsidR="0097362A" w:rsidRPr="007D2895" w14:paraId="615BC0BB" w14:textId="77777777">
        <w:tc>
          <w:tcPr>
            <w:tcW w:w="984" w:type="dxa"/>
          </w:tcPr>
          <w:p w14:paraId="7E85529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5BBD9416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Отпуски</w:t>
            </w:r>
          </w:p>
        </w:tc>
        <w:tc>
          <w:tcPr>
            <w:tcW w:w="720" w:type="dxa"/>
          </w:tcPr>
          <w:p w14:paraId="12E7034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376B614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C3408F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347B9B4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1ABF20D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C71B763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5195229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bookmarkEnd w:id="2"/>
      <w:tr w:rsidR="0097362A" w:rsidRPr="007D2895" w14:paraId="3D0CFF49" w14:textId="77777777">
        <w:tc>
          <w:tcPr>
            <w:tcW w:w="984" w:type="dxa"/>
          </w:tcPr>
          <w:p w14:paraId="17FDBEA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7C878B51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Премии, бонуси</w:t>
            </w:r>
          </w:p>
        </w:tc>
        <w:tc>
          <w:tcPr>
            <w:tcW w:w="720" w:type="dxa"/>
          </w:tcPr>
          <w:p w14:paraId="76F89849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9F71E1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5849E551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25EF3E87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63E7C4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0633D68B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0DBA3EE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tr w:rsidR="0097362A" w:rsidRPr="007D2895" w14:paraId="74981FEB" w14:textId="77777777">
        <w:tc>
          <w:tcPr>
            <w:tcW w:w="984" w:type="dxa"/>
          </w:tcPr>
          <w:p w14:paraId="36AA70A8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43B0AE67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Самостоятелност в работата</w:t>
            </w:r>
          </w:p>
        </w:tc>
        <w:tc>
          <w:tcPr>
            <w:tcW w:w="720" w:type="dxa"/>
          </w:tcPr>
          <w:p w14:paraId="6C1F894C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10E3075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709C9F0A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38E430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3AF7D2D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E620250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50FF7E2B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tr w:rsidR="0097362A" w:rsidRPr="007D2895" w14:paraId="65B87637" w14:textId="77777777">
        <w:tc>
          <w:tcPr>
            <w:tcW w:w="984" w:type="dxa"/>
          </w:tcPr>
          <w:p w14:paraId="0B0D749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1E3E357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Поемане на отговорност</w:t>
            </w:r>
          </w:p>
        </w:tc>
        <w:tc>
          <w:tcPr>
            <w:tcW w:w="720" w:type="dxa"/>
          </w:tcPr>
          <w:p w14:paraId="539719E9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6C9D223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78F8864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087051F4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5804A726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458D4EC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5913BFF8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tr w:rsidR="0097362A" w:rsidRPr="007D2895" w14:paraId="0C2363EF" w14:textId="77777777">
        <w:tc>
          <w:tcPr>
            <w:tcW w:w="984" w:type="dxa"/>
          </w:tcPr>
          <w:p w14:paraId="709C161C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2F093339" w14:textId="7B79D98D" w:rsidR="0097362A" w:rsidRPr="007D2895" w:rsidRDefault="00684323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>Взаимоотношения с шефа</w:t>
            </w:r>
          </w:p>
        </w:tc>
        <w:tc>
          <w:tcPr>
            <w:tcW w:w="720" w:type="dxa"/>
          </w:tcPr>
          <w:p w14:paraId="0EFEDFB6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2D8FFF7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9E07F1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7477B54B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2F7303B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A618A78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B0A1062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tr w:rsidR="0097362A" w:rsidRPr="007D2895" w14:paraId="2A183054" w14:textId="77777777">
        <w:tc>
          <w:tcPr>
            <w:tcW w:w="984" w:type="dxa"/>
          </w:tcPr>
          <w:p w14:paraId="44BD839E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404" w:type="dxa"/>
          </w:tcPr>
          <w:p w14:paraId="356F1C4A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 xml:space="preserve">Изграждане на </w:t>
            </w:r>
            <w:r w:rsidR="00684323" w:rsidRPr="007D2895">
              <w:rPr>
                <w:rFonts w:ascii="Verdana" w:hAnsi="Verdana"/>
                <w:sz w:val="22"/>
                <w:szCs w:val="22"/>
                <w:lang w:val="bg-BG"/>
              </w:rPr>
              <w:t>професионални</w:t>
            </w:r>
            <w:r w:rsidRPr="007D2895">
              <w:rPr>
                <w:rFonts w:ascii="Verdana" w:hAnsi="Verdana"/>
                <w:sz w:val="22"/>
                <w:szCs w:val="22"/>
                <w:lang w:val="bg-BG"/>
              </w:rPr>
              <w:t xml:space="preserve"> умения</w:t>
            </w:r>
          </w:p>
        </w:tc>
        <w:tc>
          <w:tcPr>
            <w:tcW w:w="720" w:type="dxa"/>
          </w:tcPr>
          <w:p w14:paraId="029D1F33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0C2929C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237F5586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6700C0E8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22F56C35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C45049F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  <w:tc>
          <w:tcPr>
            <w:tcW w:w="720" w:type="dxa"/>
          </w:tcPr>
          <w:p w14:paraId="3ECF19A9" w14:textId="77777777" w:rsidR="0097362A" w:rsidRPr="007D2895" w:rsidRDefault="0097362A" w:rsidP="002D49CC">
            <w:pPr>
              <w:spacing w:line="360" w:lineRule="auto"/>
              <w:rPr>
                <w:rFonts w:ascii="Verdana" w:hAnsi="Verdana"/>
                <w:sz w:val="22"/>
                <w:szCs w:val="22"/>
                <w:lang w:val="bg-BG"/>
              </w:rPr>
            </w:pPr>
          </w:p>
        </w:tc>
      </w:tr>
      <w:bookmarkEnd w:id="3"/>
      <w:tr w:rsidR="00ED49A4" w:rsidRPr="00684323" w14:paraId="1FBFADE3" w14:textId="77777777">
        <w:tc>
          <w:tcPr>
            <w:tcW w:w="984" w:type="dxa"/>
          </w:tcPr>
          <w:p w14:paraId="7D02C860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404" w:type="dxa"/>
          </w:tcPr>
          <w:p w14:paraId="6ECDFE1D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6F9A8675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16253450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2C5493A4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43B0C55B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6F901889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060A2FDE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4FDB00EF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</w:tr>
      <w:tr w:rsidR="00ED49A4" w:rsidRPr="00684323" w14:paraId="3CE45BFB" w14:textId="77777777">
        <w:tc>
          <w:tcPr>
            <w:tcW w:w="984" w:type="dxa"/>
          </w:tcPr>
          <w:p w14:paraId="177EA7DF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404" w:type="dxa"/>
          </w:tcPr>
          <w:p w14:paraId="70FAD7A5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622FD9A3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60BD366D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55DDE93C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3D498361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4841FF3F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26E9FA04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  <w:tc>
          <w:tcPr>
            <w:tcW w:w="720" w:type="dxa"/>
          </w:tcPr>
          <w:p w14:paraId="79293508" w14:textId="77777777" w:rsidR="00ED49A4" w:rsidRPr="00684323" w:rsidRDefault="00ED49A4" w:rsidP="002D49CC">
            <w:pPr>
              <w:spacing w:line="360" w:lineRule="auto"/>
              <w:rPr>
                <w:rFonts w:ascii="Verdana" w:hAnsi="Verdana"/>
                <w:lang w:val="bg-BG"/>
              </w:rPr>
            </w:pPr>
          </w:p>
        </w:tc>
      </w:tr>
    </w:tbl>
    <w:p w14:paraId="2C332DB1" w14:textId="2F950D3A" w:rsidR="007D2895" w:rsidRPr="002B59F2" w:rsidRDefault="007D2895" w:rsidP="003B2912">
      <w:pPr>
        <w:rPr>
          <w:rFonts w:ascii="Verdana" w:hAnsi="Verdana"/>
          <w:lang w:val="bg-BG"/>
        </w:rPr>
      </w:pPr>
    </w:p>
    <w:sectPr w:rsidR="007D2895" w:rsidRPr="002B59F2" w:rsidSect="0097362A">
      <w:pgSz w:w="15840" w:h="12240" w:orient="landscape"/>
      <w:pgMar w:top="1797" w:right="1440" w:bottom="179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767A2A"/>
    <w:multiLevelType w:val="hybridMultilevel"/>
    <w:tmpl w:val="E5740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4E727B"/>
    <w:multiLevelType w:val="hybridMultilevel"/>
    <w:tmpl w:val="18502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A6F4C"/>
    <w:multiLevelType w:val="hybridMultilevel"/>
    <w:tmpl w:val="265CD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NDc3M7Q0MDE3sTBW0lEKTi0uzszPAykwrgUACD5adSwAAAA="/>
  </w:docVars>
  <w:rsids>
    <w:rsidRoot w:val="004E1D77"/>
    <w:rsid w:val="00082673"/>
    <w:rsid w:val="00130F3D"/>
    <w:rsid w:val="0016685E"/>
    <w:rsid w:val="001836AA"/>
    <w:rsid w:val="002B59F2"/>
    <w:rsid w:val="002D49CC"/>
    <w:rsid w:val="003B2912"/>
    <w:rsid w:val="004613A7"/>
    <w:rsid w:val="004A2B6F"/>
    <w:rsid w:val="004E1D77"/>
    <w:rsid w:val="0050265F"/>
    <w:rsid w:val="00600942"/>
    <w:rsid w:val="00684323"/>
    <w:rsid w:val="006F67DC"/>
    <w:rsid w:val="007544C3"/>
    <w:rsid w:val="007D2895"/>
    <w:rsid w:val="00855309"/>
    <w:rsid w:val="00942728"/>
    <w:rsid w:val="0097362A"/>
    <w:rsid w:val="00A15AB4"/>
    <w:rsid w:val="00AF6526"/>
    <w:rsid w:val="00C36F18"/>
    <w:rsid w:val="00CA16ED"/>
    <w:rsid w:val="00D102D8"/>
    <w:rsid w:val="00DA769A"/>
    <w:rsid w:val="00DE1BCF"/>
    <w:rsid w:val="00E004FC"/>
    <w:rsid w:val="00E82A72"/>
    <w:rsid w:val="00E900C9"/>
    <w:rsid w:val="00ED4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B6E8BF"/>
  <w15:docId w15:val="{C097F1DC-9725-4EDE-B4C1-81DA1DCF1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36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65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Yankulova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Toshka</dc:creator>
  <cp:lastModifiedBy>bilia_000</cp:lastModifiedBy>
  <cp:revision>3</cp:revision>
  <dcterms:created xsi:type="dcterms:W3CDTF">2018-07-11T07:08:00Z</dcterms:created>
  <dcterms:modified xsi:type="dcterms:W3CDTF">2018-07-11T07:10:00Z</dcterms:modified>
</cp:coreProperties>
</file>